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28134" cy="4957010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76261" cy="4822256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74839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74644" cy="4822256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8750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543124" cy="2030930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80239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70224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080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1975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30283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гель Ндонг</dc:creator>
  <dc:language>ru-RU</dc:language>
  <cp:keywords/>
  <dcterms:created xsi:type="dcterms:W3CDTF">2023-03-15T08:43:04Z</dcterms:created>
  <dcterms:modified xsi:type="dcterms:W3CDTF">2023-03-15T08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